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589094" w14:textId="3D1F33B4" w:rsidR="00EA60AF" w:rsidRDefault="00EA60AF" w:rsidP="00EF5703">
      <w:pPr>
        <w:pStyle w:val="NormalWeb"/>
        <w:jc w:val="center"/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This document is a sample for researchers to use as a guide in developing their study materials. Instructions to the researchers are denoted</w:t>
      </w:r>
      <w:r w:rsidR="00324373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within square brackets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in italics</w:t>
      </w:r>
      <w:r w:rsidR="00324373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 should be deleted</w:t>
      </w:r>
      <w:r w:rsidR="00324373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  <w:r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 </w:t>
      </w:r>
    </w:p>
    <w:p w14:paraId="2EDBBA9F" w14:textId="13A468E3" w:rsidR="00EF5703" w:rsidRDefault="00EF5703" w:rsidP="00EF5703">
      <w:pPr>
        <w:pStyle w:val="NormalWeb"/>
        <w:jc w:val="center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Consent for Videotaping</w:t>
      </w:r>
    </w:p>
    <w:p w14:paraId="2EDBBAA0" w14:textId="77777777" w:rsidR="00EF5703" w:rsidRDefault="00EF5703" w:rsidP="00EF5703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</w:rPr>
        <w:t>As a participant in this study, I agree to being videotaped for the purpose of tracking my movement as well as a means of verifying results from other data collected.   I am aware that I may withdraw this consent at any time without penalty, at which point, the videotape will be erased.</w:t>
      </w:r>
      <w:r w:rsidR="000C1985">
        <w:rPr>
          <w:rFonts w:ascii="Arial" w:hAnsi="Arial" w:cs="Arial"/>
          <w:sz w:val="20"/>
          <w:szCs w:val="20"/>
        </w:rPr>
        <w:t xml:space="preserve">  </w:t>
      </w:r>
    </w:p>
    <w:p w14:paraId="13C2E94C" w14:textId="44A34DC8" w:rsidR="00FC57C2" w:rsidRDefault="001F2B87" w:rsidP="003349C1">
      <w:pPr>
        <w:rPr>
          <w:rFonts w:ascii="Arial" w:hAnsi="Arial" w:cs="Arial"/>
          <w:sz w:val="20"/>
          <w:szCs w:val="20"/>
          <w:lang w:val="en-GB"/>
        </w:rPr>
      </w:pPr>
      <w:r w:rsidRPr="001F2B87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CE5972" w:rsidRPr="00CE5972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CE5972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CE5972" w:rsidRPr="00CE5972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1F2B87">
        <w:rPr>
          <w:rFonts w:ascii="Arial" w:hAnsi="Arial" w:cs="Arial"/>
          <w:sz w:val="20"/>
          <w:szCs w:val="20"/>
          <w:lang w:val="en-GB"/>
        </w:rPr>
        <w:t>) </w:t>
      </w:r>
      <w:r w:rsidRPr="001F2B87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Replace #### with the file number that is listed at the top of your ethics application].</w:t>
      </w:r>
      <w:r w:rsidRPr="001F2B87">
        <w:rPr>
          <w:rFonts w:ascii="Arial" w:hAnsi="Arial" w:cs="Arial"/>
          <w:sz w:val="20"/>
          <w:szCs w:val="20"/>
          <w:lang w:val="en-GB"/>
        </w:rPr>
        <w:t> If you have questions for the Board contact the Office of Research Ethics, at 1-519-888-4567 ext. 36005 or </w:t>
      </w:r>
      <w:hyperlink r:id="rId6" w:history="1">
        <w:r w:rsidRPr="00C853A8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1F2B87">
        <w:rPr>
          <w:rFonts w:ascii="Arial" w:hAnsi="Arial" w:cs="Arial"/>
          <w:sz w:val="20"/>
          <w:szCs w:val="20"/>
          <w:lang w:val="en-GB"/>
        </w:rPr>
        <w:t>.</w:t>
      </w:r>
    </w:p>
    <w:p w14:paraId="2A2AEFB9" w14:textId="77777777" w:rsidR="001F2B87" w:rsidRPr="003349C1" w:rsidRDefault="001F2B87" w:rsidP="003349C1">
      <w:pPr>
        <w:rPr>
          <w:rFonts w:ascii="Arial" w:hAnsi="Arial" w:cs="Arial"/>
          <w:sz w:val="20"/>
          <w:szCs w:val="20"/>
          <w:lang w:val="en-GB"/>
        </w:rPr>
      </w:pPr>
    </w:p>
    <w:p w14:paraId="2EDBBAA3" w14:textId="14F6ECED" w:rsidR="003349C1" w:rsidRPr="001F2B87" w:rsidRDefault="003349C1" w:rsidP="003349C1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3349C1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1F2B87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 name and contact information].</w:t>
      </w:r>
    </w:p>
    <w:p w14:paraId="2EDBBAA4" w14:textId="77777777" w:rsidR="003349C1" w:rsidRDefault="003349C1" w:rsidP="00EF5703">
      <w:pPr>
        <w:pStyle w:val="NormalWeb"/>
        <w:rPr>
          <w:rFonts w:ascii="Arial" w:hAnsi="Arial" w:cs="Arial"/>
          <w:sz w:val="20"/>
          <w:szCs w:val="20"/>
        </w:rPr>
      </w:pPr>
    </w:p>
    <w:p w14:paraId="2EDBBAA5" w14:textId="77777777" w:rsidR="00EF5703" w:rsidRDefault="00EF5703" w:rsidP="00EF5703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</w:t>
      </w:r>
      <w:r w:rsidR="000C198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  <w:t>Print Name</w:t>
      </w:r>
    </w:p>
    <w:p w14:paraId="2EDBBAA6" w14:textId="77777777" w:rsidR="00EF5703" w:rsidRDefault="00EF5703" w:rsidP="00EF5703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____________________________</w:t>
      </w:r>
      <w:r>
        <w:rPr>
          <w:rFonts w:ascii="Arial" w:hAnsi="Arial" w:cs="Arial"/>
          <w:sz w:val="20"/>
          <w:szCs w:val="20"/>
        </w:rPr>
        <w:br/>
        <w:t>Signature of Participant</w:t>
      </w:r>
    </w:p>
    <w:p w14:paraId="2EDBBAA7" w14:textId="77777777" w:rsidR="00EF5703" w:rsidRDefault="00EF5703" w:rsidP="00EF5703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_____________________________</w:t>
      </w:r>
      <w:r>
        <w:rPr>
          <w:rFonts w:ascii="Arial" w:hAnsi="Arial" w:cs="Arial"/>
          <w:sz w:val="20"/>
          <w:szCs w:val="20"/>
        </w:rPr>
        <w:br/>
        <w:t xml:space="preserve">Dated at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 w:cs="Arial"/>
              <w:sz w:val="20"/>
              <w:szCs w:val="20"/>
            </w:rPr>
            <w:t>Waterloo</w:t>
          </w:r>
        </w:smartTag>
        <w:r>
          <w:rPr>
            <w:rFonts w:ascii="Arial" w:hAnsi="Arial" w:cs="Arial"/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rFonts w:ascii="Arial" w:hAnsi="Arial" w:cs="Arial"/>
              <w:sz w:val="20"/>
              <w:szCs w:val="20"/>
            </w:rPr>
            <w:t>Ontario</w:t>
          </w:r>
        </w:smartTag>
      </w:smartTag>
    </w:p>
    <w:p w14:paraId="2EDBBAA8" w14:textId="77777777" w:rsidR="00EF5703" w:rsidRDefault="00EF5703" w:rsidP="00EF5703">
      <w:pPr>
        <w:pStyle w:val="NormalWeb"/>
      </w:pPr>
      <w:r>
        <w:rPr>
          <w:rFonts w:ascii="Arial" w:hAnsi="Arial" w:cs="Arial"/>
          <w:sz w:val="20"/>
          <w:szCs w:val="20"/>
        </w:rPr>
        <w:br/>
        <w:t>______________________________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lang w:eastAsia="en-US"/>
        </w:rPr>
        <w:t>Witnessed</w:t>
      </w:r>
    </w:p>
    <w:p w14:paraId="2EDBBAA9" w14:textId="77777777" w:rsidR="004E2038" w:rsidRDefault="004E2038"/>
    <w:sectPr w:rsidR="004E20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63B5F" w14:textId="77777777" w:rsidR="009B2C19" w:rsidRDefault="009B2C19" w:rsidP="00EA60AF">
      <w:r>
        <w:separator/>
      </w:r>
    </w:p>
  </w:endnote>
  <w:endnote w:type="continuationSeparator" w:id="0">
    <w:p w14:paraId="6907452F" w14:textId="77777777" w:rsidR="009B2C19" w:rsidRDefault="009B2C19" w:rsidP="00EA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B7D7C" w14:textId="77777777" w:rsidR="009B2C19" w:rsidRDefault="009B2C19" w:rsidP="00EA60AF">
      <w:r>
        <w:separator/>
      </w:r>
    </w:p>
  </w:footnote>
  <w:footnote w:type="continuationSeparator" w:id="0">
    <w:p w14:paraId="7B9174F6" w14:textId="77777777" w:rsidR="009B2C19" w:rsidRDefault="009B2C19" w:rsidP="00EA60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DAwNjC3MDYyN7ZQ0lEKTi0uzszPAykwrAUADmylkiwAAAA="/>
  </w:docVars>
  <w:rsids>
    <w:rsidRoot w:val="0066678C"/>
    <w:rsid w:val="000C1985"/>
    <w:rsid w:val="001F2B87"/>
    <w:rsid w:val="002C0496"/>
    <w:rsid w:val="00324373"/>
    <w:rsid w:val="003349C1"/>
    <w:rsid w:val="00337881"/>
    <w:rsid w:val="004C2C55"/>
    <w:rsid w:val="004E2038"/>
    <w:rsid w:val="0057072D"/>
    <w:rsid w:val="005B5E16"/>
    <w:rsid w:val="0066678C"/>
    <w:rsid w:val="00931535"/>
    <w:rsid w:val="0095624B"/>
    <w:rsid w:val="009B2C19"/>
    <w:rsid w:val="00CE5972"/>
    <w:rsid w:val="00D73B53"/>
    <w:rsid w:val="00E37807"/>
    <w:rsid w:val="00EA60AF"/>
    <w:rsid w:val="00EF5703"/>
    <w:rsid w:val="00FC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8193"/>
    <o:shapelayout v:ext="edit">
      <o:idmap v:ext="edit" data="1"/>
    </o:shapelayout>
  </w:shapeDefaults>
  <w:decimalSymbol w:val="."/>
  <w:listSeparator w:val=","/>
  <w14:docId w14:val="2EDBBA9F"/>
  <w15:docId w15:val="{3538A431-E910-470C-99AB-8B9C93577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F5703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5B5E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60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0AF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EA60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0AF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FC57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13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665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5</Words>
  <Characters>1079</Characters>
  <Application>Microsoft Office Word</Application>
  <DocSecurity>2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 Videotaping</vt:lpstr>
    </vt:vector>
  </TitlesOfParts>
  <Company>University of Waterloo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 Videotaping</dc:title>
  <dc:creator>Academic Support</dc:creator>
  <cp:lastModifiedBy>Zhaoyang Zeng</cp:lastModifiedBy>
  <cp:revision>10</cp:revision>
  <dcterms:created xsi:type="dcterms:W3CDTF">2018-05-15T14:40:00Z</dcterms:created>
  <dcterms:modified xsi:type="dcterms:W3CDTF">2021-03-26T20:24:00Z</dcterms:modified>
</cp:coreProperties>
</file>